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35137df6965745243c18e86b4aa74a1a81ecb4"/>
      <w:r>
        <w:rPr>
          <w:b/>
        </w:rPr>
        <w:t xml:space="preserve">ПРОТОКОЛ ПРО РЕЗУЛЬТАТИ ЕЛЕКТРОННОГО АУКЦІОНУ № SPE001-UA-20230524-981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КИЇВСЬКІЙ, ЧЕРКАСЬКІЙ ТА ЧЕРНІГІВ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Будинок дільниці лікарні ветеринарної медицини - А з верандою - а загальною площею 61,9 кв. м за адресою: Київська обл., Броварський р-н, с. Вознесенське, вул. Українська, 81</w:t>
      </w:r>
    </w:p>
    <w:p>
      <w:pPr>
        <w:numPr>
          <w:ilvl w:val="0"/>
          <w:numId w:val="1001"/>
        </w:numPr>
        <w:pStyle w:val="Compact"/>
      </w:pPr>
      <w:r>
        <w:t xml:space="preserve">Одноповерховий будинок дільниці лікарні ветеринарної медицини – А з верандою – а загальною площею 61,9 кв. м. Рік спорудження – 1985.</w:t>
      </w:r>
      <w:r>
        <w:t xml:space="preserve"> </w:t>
      </w:r>
      <w:r>
        <w:t xml:space="preserve">Основні конструктивні елементи: фундаменти – цегла, щебінь; стіни – дерев’яні, обкладені цеглою; покрівля – а/фанерна; перекриття – дерев’яне; підлога – дощат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75 288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6.2023 20:00:0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0:54:44Z</dcterms:created>
  <dcterms:modified xsi:type="dcterms:W3CDTF">2024-04-29T00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